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FE41BF" w14:textId="76184694" w:rsidR="00C36B14" w:rsidRPr="00C36B14" w:rsidRDefault="00C36B14" w:rsidP="00C36B14">
      <w:pPr>
        <w:pStyle w:val="Caption"/>
        <w:keepNext/>
        <w:rPr>
          <w:rFonts w:ascii="Times New Roman" w:hAnsi="Times New Roman" w:cs="Times New Roman"/>
        </w:rPr>
      </w:pPr>
      <w:r w:rsidRPr="00C36B14">
        <w:rPr>
          <w:rFonts w:ascii="Times New Roman" w:hAnsi="Times New Roman" w:cs="Times New Roman"/>
        </w:rPr>
        <w:t>Table 5 Factors associated with the level of attitudes towards antibiotic resistance among parents of school-going children (N = 704)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52"/>
        <w:gridCol w:w="601"/>
        <w:gridCol w:w="671"/>
        <w:gridCol w:w="1308"/>
        <w:gridCol w:w="1048"/>
      </w:tblGrid>
      <w:tr w:rsidR="007E7AD6" w:rsidRPr="00C36B14" w14:paraId="47708E0A" w14:textId="77777777" w:rsidTr="00C36B14">
        <w:trPr>
          <w:cantSplit/>
          <w:tblHeader/>
          <w:jc w:val="center"/>
        </w:trPr>
        <w:tc>
          <w:tcPr>
            <w:tcW w:w="308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0877811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  <w:b/>
              </w:rPr>
              <w:t>Characteristic</w:t>
            </w:r>
          </w:p>
        </w:tc>
        <w:tc>
          <w:tcPr>
            <w:tcW w:w="317" w:type="pct"/>
            <w:tcBorders>
              <w:top w:val="single" w:sz="16" w:space="0" w:color="D3D3D3"/>
              <w:bottom w:val="single" w:sz="16" w:space="0" w:color="D3D3D3"/>
            </w:tcBorders>
          </w:tcPr>
          <w:p w14:paraId="6815C212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  <w:b/>
              </w:rPr>
              <w:t>N</w:t>
            </w:r>
          </w:p>
        </w:tc>
        <w:tc>
          <w:tcPr>
            <w:tcW w:w="354" w:type="pct"/>
            <w:tcBorders>
              <w:top w:val="single" w:sz="16" w:space="0" w:color="D3D3D3"/>
              <w:bottom w:val="single" w:sz="16" w:space="0" w:color="D3D3D3"/>
            </w:tcBorders>
          </w:tcPr>
          <w:p w14:paraId="25C31897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  <w:b/>
              </w:rPr>
              <w:t>OR</w:t>
            </w:r>
            <w:r w:rsidRPr="00C36B14">
              <w:rPr>
                <w:rFonts w:ascii="Times New Roman" w:hAnsi="Times New Roman" w:cs="Times New Roman"/>
                <w:i/>
                <w:vertAlign w:val="superscript"/>
              </w:rPr>
              <w:t>1</w:t>
            </w:r>
          </w:p>
        </w:tc>
        <w:tc>
          <w:tcPr>
            <w:tcW w:w="690" w:type="pct"/>
            <w:tcBorders>
              <w:top w:val="single" w:sz="16" w:space="0" w:color="D3D3D3"/>
              <w:bottom w:val="single" w:sz="16" w:space="0" w:color="D3D3D3"/>
            </w:tcBorders>
          </w:tcPr>
          <w:p w14:paraId="489314F3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  <w:b/>
              </w:rPr>
              <w:t>95% CI</w:t>
            </w:r>
            <w:r w:rsidRPr="00C36B14">
              <w:rPr>
                <w:rFonts w:ascii="Times New Roman" w:hAnsi="Times New Roman" w:cs="Times New Roman"/>
                <w:i/>
                <w:vertAlign w:val="superscript"/>
              </w:rPr>
              <w:t>1</w:t>
            </w:r>
          </w:p>
        </w:tc>
        <w:tc>
          <w:tcPr>
            <w:tcW w:w="553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D977BAE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  <w:b/>
              </w:rPr>
              <w:t>p-value</w:t>
            </w:r>
          </w:p>
        </w:tc>
      </w:tr>
      <w:tr w:rsidR="007E7AD6" w:rsidRPr="00C36B14" w14:paraId="2B3578A2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5E894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Parent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85287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2D9F1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F9E4F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91989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3EA6A1A7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1ACDA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&lt; 2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10467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2E21F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99F05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661E6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2416E7CE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44921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&gt; 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63913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86FB0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2.6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167FC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32, 18.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F1F77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3</w:t>
            </w:r>
          </w:p>
        </w:tc>
      </w:tr>
      <w:tr w:rsidR="007E7AD6" w:rsidRPr="00C36B14" w14:paraId="13FE76D9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79FEE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25–3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F3BFD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D1A2D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5.09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1EBD7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74, 21.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1797C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  <w:b/>
              </w:rPr>
              <w:t>0.047</w:t>
            </w:r>
          </w:p>
        </w:tc>
      </w:tr>
      <w:tr w:rsidR="007E7AD6" w:rsidRPr="00C36B14" w14:paraId="3D44207E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20C6B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36–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33771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2CA56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2.8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90862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42, 11.8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3417D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2</w:t>
            </w:r>
          </w:p>
        </w:tc>
      </w:tr>
      <w:tr w:rsidR="007E7AD6" w:rsidRPr="00C36B14" w14:paraId="27A075C8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F5192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Parent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93909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DF6CC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1B292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C694D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2F22BD54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34615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477F6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AD429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A00C8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CFB54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0661C5EB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60400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44E96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7C17D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1.6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68898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68, 4.9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2DAD3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3</w:t>
            </w:r>
          </w:p>
        </w:tc>
      </w:tr>
      <w:tr w:rsidR="007E7AD6" w:rsidRPr="00C36B14" w14:paraId="616A0A10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2862F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Parent’s education level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2B3A8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3142A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96AD1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3D2C7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7EEE2E6E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0E5A0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Post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5EE7C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AF033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DB6C2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90F57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3B4746E6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82A26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Prim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5B4C5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4AF8D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F80BA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07, 1.1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A2482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056</w:t>
            </w:r>
          </w:p>
        </w:tc>
      </w:tr>
      <w:tr w:rsidR="007E7AD6" w:rsidRPr="00C36B14" w14:paraId="6008D479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7BDD2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Second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9FA14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BB478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6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74C51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22, 1.45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78867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3</w:t>
            </w:r>
          </w:p>
        </w:tc>
      </w:tr>
      <w:tr w:rsidR="007E7AD6" w:rsidRPr="00C36B14" w14:paraId="0C7B0332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C05F1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Under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CBC2E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BEB15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1.30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64B36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34, 6.2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03480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7</w:t>
            </w:r>
          </w:p>
        </w:tc>
      </w:tr>
      <w:tr w:rsidR="007E7AD6" w:rsidRPr="00C36B14" w14:paraId="04C6BBDB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64FD5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Employment status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180D6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85F24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6DA46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05C03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154BBD84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16F17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F977A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30028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9DA64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C22B1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3D15A69A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222EF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Not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2E438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A176E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19DC4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14, 1.7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E5AFF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4</w:t>
            </w:r>
          </w:p>
        </w:tc>
      </w:tr>
      <w:tr w:rsidR="007E7AD6" w:rsidRPr="00C36B14" w14:paraId="76A1E922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5441B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Self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27157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2CC8E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E4C0A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13, 2.7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7D70D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6</w:t>
            </w:r>
          </w:p>
        </w:tc>
      </w:tr>
      <w:tr w:rsidR="007E7AD6" w:rsidRPr="00C36B14" w14:paraId="7AEC3FEB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9AE45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Family typ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F5CB8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4B58C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55FE6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CE28D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00B28970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D0E95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Extended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55FD8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AA2A9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EE1EB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DDAE0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69C9D8DC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F3ACB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Nuclear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F64EC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F9B9C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17C66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13, 1.19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E2EE5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14</w:t>
            </w:r>
          </w:p>
        </w:tc>
      </w:tr>
      <w:tr w:rsidR="007E7AD6" w:rsidRPr="00C36B14" w14:paraId="68B2B130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16FAC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Single parent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60E14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6BAA8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38B02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16, 2.0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8AC9C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4</w:t>
            </w:r>
          </w:p>
        </w:tc>
      </w:tr>
      <w:tr w:rsidR="007E7AD6" w:rsidRPr="00C36B14" w14:paraId="2CDF0013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47A72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Your average household income per month (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A327F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FE5C4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E4974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491ED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3CDE3FB9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29D9E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High (greater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5592B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A84E3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8E723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7E80F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6BB8636C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F5F7E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Low (less than 3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F42F5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89735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D9CCD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15, 1.8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5486D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4</w:t>
            </w:r>
          </w:p>
        </w:tc>
      </w:tr>
      <w:tr w:rsidR="007E7AD6" w:rsidRPr="00C36B14" w14:paraId="1F4859A3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B20AB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Middle (less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11277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E50F8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52FF4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15, 1.38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D9921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2</w:t>
            </w:r>
          </w:p>
        </w:tc>
      </w:tr>
      <w:tr w:rsidR="007E7AD6" w:rsidRPr="00C36B14" w14:paraId="1EECBC82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3831B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Child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961D2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AAC48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FE45B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83240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0C70E54A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8996B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2A80B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55F5F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8B440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7D4F1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1370B136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90326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ABCA4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3D8BC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8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E9990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42, 1.7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5E721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6</w:t>
            </w:r>
          </w:p>
        </w:tc>
      </w:tr>
      <w:tr w:rsidR="007E7AD6" w:rsidRPr="00C36B14" w14:paraId="0370D75E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B1E63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Number of children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99788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6EE88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9C51B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B4D4B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4E01458B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2EF91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&gt;= 3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D4CEA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C9289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E7054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82933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E7AD6" w:rsidRPr="00C36B14" w14:paraId="18455EF4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5D24B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1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15732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AEBBD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1.1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26B94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43, 2.85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5F643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8</w:t>
            </w:r>
          </w:p>
        </w:tc>
      </w:tr>
      <w:tr w:rsidR="007E7AD6" w:rsidRPr="00C36B14" w14:paraId="41C85D08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87ECC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    2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52EE1" w14:textId="77777777" w:rsidR="007E7AD6" w:rsidRPr="00C36B14" w:rsidRDefault="007E7AD6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42E3F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F3626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95, 5.8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D3508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051</w:t>
            </w:r>
          </w:p>
        </w:tc>
      </w:tr>
      <w:tr w:rsidR="007E7AD6" w:rsidRPr="00C36B14" w14:paraId="3AFE9C34" w14:textId="77777777" w:rsidTr="00C36B14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5CFC0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 xml:space="preserve">Antibiotic kills the </w:t>
            </w:r>
            <w:proofErr w:type="gramStart"/>
            <w:r w:rsidRPr="00C36B14">
              <w:rPr>
                <w:rFonts w:ascii="Times New Roman" w:hAnsi="Times New Roman" w:cs="Times New Roman"/>
              </w:rPr>
              <w:t>bacteria(</w:t>
            </w:r>
            <w:proofErr w:type="gramEnd"/>
            <w:r w:rsidRPr="00C36B14">
              <w:rPr>
                <w:rFonts w:ascii="Times New Roman" w:hAnsi="Times New Roman" w:cs="Times New Roman"/>
              </w:rPr>
              <w:t>Ye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FDC67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74B96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1.0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B902F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98, 1.1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73AFB" w14:textId="77777777" w:rsidR="007E7AD6" w:rsidRPr="00C36B14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</w:rPr>
              <w:t>0.2</w:t>
            </w:r>
          </w:p>
        </w:tc>
      </w:tr>
      <w:tr w:rsidR="007E7AD6" w:rsidRPr="00C36B14" w14:paraId="32BE5477" w14:textId="77777777" w:rsidTr="00C36B14">
        <w:trPr>
          <w:cantSplit/>
          <w:jc w:val="center"/>
        </w:trPr>
        <w:tc>
          <w:tcPr>
            <w:tcW w:w="5000" w:type="pct"/>
            <w:gridSpan w:val="5"/>
          </w:tcPr>
          <w:p w14:paraId="54BB5BD1" w14:textId="77777777" w:rsidR="007E7AD6" w:rsidRPr="00C36B14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C36B14">
              <w:rPr>
                <w:rFonts w:ascii="Times New Roman" w:hAnsi="Times New Roman" w:cs="Times New Roman"/>
                <w:i/>
                <w:vertAlign w:val="superscript"/>
              </w:rPr>
              <w:t>1</w:t>
            </w:r>
            <w:r w:rsidRPr="00C36B14">
              <w:rPr>
                <w:rFonts w:ascii="Times New Roman" w:hAnsi="Times New Roman" w:cs="Times New Roman"/>
              </w:rPr>
              <w:t>OR = Odds Ratio, CI = Confidence Interval</w:t>
            </w:r>
          </w:p>
        </w:tc>
      </w:tr>
    </w:tbl>
    <w:p w14:paraId="4ABB3684" w14:textId="77777777" w:rsidR="007E7AD6" w:rsidRPr="00C36B14" w:rsidRDefault="007E7AD6">
      <w:pPr>
        <w:pStyle w:val="FirstParagraph"/>
        <w:rPr>
          <w:rFonts w:ascii="Times New Roman" w:hAnsi="Times New Roman" w:cs="Times New Roman"/>
        </w:rPr>
      </w:pPr>
    </w:p>
    <w:sectPr w:rsidR="007E7AD6" w:rsidRPr="00C36B1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D29E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09736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7AD6"/>
    <w:rsid w:val="007E7AD6"/>
    <w:rsid w:val="00C36B14"/>
    <w:rsid w:val="00FC6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7B448"/>
  <w15:docId w15:val="{F5D134E5-8E8B-467B-AABB-D8C006E01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NU LNU</cp:lastModifiedBy>
  <cp:revision>2</cp:revision>
  <dcterms:created xsi:type="dcterms:W3CDTF">2024-12-25T17:43:00Z</dcterms:created>
  <dcterms:modified xsi:type="dcterms:W3CDTF">2024-12-25T18:12:00Z</dcterms:modified>
</cp:coreProperties>
</file>